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86"/>
        <w:gridCol w:w="1339"/>
        <w:gridCol w:w="1313"/>
        <w:gridCol w:w="1313"/>
        <w:gridCol w:w="1313"/>
        <w:gridCol w:w="1193"/>
        <w:gridCol w:w="1193"/>
      </w:tblGrid>
      <w:tr w:rsidR="003629F8" w14:paraId="6133C278" w14:textId="77777777" w:rsidTr="00740292">
        <w:tc>
          <w:tcPr>
            <w:tcW w:w="9350" w:type="dxa"/>
            <w:gridSpan w:val="7"/>
          </w:tcPr>
          <w:p w14:paraId="6F09ACB6" w14:textId="75F4E834" w:rsidR="003629F8" w:rsidRPr="003629F8" w:rsidRDefault="003629F8" w:rsidP="003629F8">
            <w:pPr>
              <w:jc w:val="center"/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XGOOST results for different databases</w:t>
            </w:r>
          </w:p>
        </w:tc>
      </w:tr>
      <w:tr w:rsidR="003629F8" w14:paraId="4A2ACAF0" w14:textId="77A96982" w:rsidTr="00BD6FB4">
        <w:tc>
          <w:tcPr>
            <w:tcW w:w="1686" w:type="dxa"/>
          </w:tcPr>
          <w:p w14:paraId="0CB5DB55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9" w:type="dxa"/>
          </w:tcPr>
          <w:p w14:paraId="37AC0640" w14:textId="4DC73134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1</w:t>
            </w:r>
          </w:p>
        </w:tc>
        <w:tc>
          <w:tcPr>
            <w:tcW w:w="1313" w:type="dxa"/>
          </w:tcPr>
          <w:p w14:paraId="5D788BD5" w14:textId="678B1FB8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2</w:t>
            </w:r>
          </w:p>
        </w:tc>
        <w:tc>
          <w:tcPr>
            <w:tcW w:w="1313" w:type="dxa"/>
          </w:tcPr>
          <w:p w14:paraId="74994843" w14:textId="19A56245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3</w:t>
            </w:r>
          </w:p>
        </w:tc>
        <w:tc>
          <w:tcPr>
            <w:tcW w:w="1313" w:type="dxa"/>
          </w:tcPr>
          <w:p w14:paraId="37762308" w14:textId="016AF20D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4</w:t>
            </w:r>
          </w:p>
        </w:tc>
        <w:tc>
          <w:tcPr>
            <w:tcW w:w="1193" w:type="dxa"/>
          </w:tcPr>
          <w:p w14:paraId="650E3571" w14:textId="212048F5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5</w:t>
            </w:r>
          </w:p>
        </w:tc>
        <w:tc>
          <w:tcPr>
            <w:tcW w:w="1193" w:type="dxa"/>
          </w:tcPr>
          <w:p w14:paraId="394193D7" w14:textId="2BD9735C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DB6</w:t>
            </w:r>
          </w:p>
        </w:tc>
      </w:tr>
      <w:tr w:rsidR="003629F8" w14:paraId="370E64BA" w14:textId="23D18370" w:rsidTr="00BD6FB4">
        <w:tc>
          <w:tcPr>
            <w:tcW w:w="1686" w:type="dxa"/>
          </w:tcPr>
          <w:p w14:paraId="66B83BA4" w14:textId="6E131C57" w:rsidR="003629F8" w:rsidRPr="003629F8" w:rsidRDefault="003629F8">
            <w:pPr>
              <w:rPr>
                <w:rFonts w:asciiTheme="majorBidi" w:hAnsiTheme="majorBidi" w:cstheme="majorBidi"/>
              </w:rPr>
            </w:pPr>
            <w:proofErr w:type="spellStart"/>
            <w:r w:rsidRPr="003629F8">
              <w:rPr>
                <w:rFonts w:asciiTheme="majorBidi" w:hAnsiTheme="majorBidi" w:cstheme="majorBidi"/>
              </w:rPr>
              <w:t>Cv</w:t>
            </w:r>
            <w:proofErr w:type="spellEnd"/>
            <w:r w:rsidRPr="003629F8">
              <w:rPr>
                <w:rFonts w:asciiTheme="majorBidi" w:hAnsiTheme="majorBidi" w:cstheme="majorBidi"/>
              </w:rPr>
              <w:t>=10</w:t>
            </w:r>
          </w:p>
        </w:tc>
        <w:tc>
          <w:tcPr>
            <w:tcW w:w="1339" w:type="dxa"/>
          </w:tcPr>
          <w:p w14:paraId="44D4F658" w14:textId="56F9D7C8" w:rsidR="003629F8" w:rsidRPr="003629F8" w:rsidRDefault="00BD6FB4">
            <w:pPr>
              <w:rPr>
                <w:rFonts w:asciiTheme="majorBidi" w:hAnsiTheme="majorBidi" w:cstheme="majorBidi"/>
              </w:rPr>
            </w:pPr>
            <w:r>
              <w:t>97.58% (+/- 0.36%)</w:t>
            </w:r>
          </w:p>
        </w:tc>
        <w:tc>
          <w:tcPr>
            <w:tcW w:w="1313" w:type="dxa"/>
          </w:tcPr>
          <w:p w14:paraId="38FB59CC" w14:textId="3F0A646B" w:rsidR="003629F8" w:rsidRPr="003629F8" w:rsidRDefault="00BD6FB4">
            <w:pPr>
              <w:rPr>
                <w:rFonts w:asciiTheme="majorBidi" w:hAnsiTheme="majorBidi" w:cstheme="majorBidi"/>
              </w:rPr>
            </w:pPr>
            <w:r>
              <w:t>91.68% (+/- 32.79%)</w:t>
            </w:r>
          </w:p>
        </w:tc>
        <w:tc>
          <w:tcPr>
            <w:tcW w:w="1313" w:type="dxa"/>
          </w:tcPr>
          <w:p w14:paraId="1DB0BA0F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</w:tcPr>
          <w:p w14:paraId="1FDE87D9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93" w:type="dxa"/>
          </w:tcPr>
          <w:p w14:paraId="41105778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93" w:type="dxa"/>
          </w:tcPr>
          <w:p w14:paraId="37AC1B7B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</w:tr>
      <w:tr w:rsidR="003629F8" w14:paraId="59A94380" w14:textId="60A71593" w:rsidTr="00BD6FB4">
        <w:tc>
          <w:tcPr>
            <w:tcW w:w="1686" w:type="dxa"/>
          </w:tcPr>
          <w:p w14:paraId="3E3B05B1" w14:textId="578FB28E" w:rsidR="003629F8" w:rsidRPr="003629F8" w:rsidRDefault="003629F8">
            <w:pPr>
              <w:rPr>
                <w:rFonts w:asciiTheme="majorBidi" w:hAnsiTheme="majorBidi" w:cstheme="majorBidi"/>
              </w:rPr>
            </w:pPr>
            <w:r w:rsidRPr="003629F8">
              <w:rPr>
                <w:rFonts w:asciiTheme="majorBidi" w:hAnsiTheme="majorBidi" w:cstheme="majorBidi"/>
              </w:rPr>
              <w:t>Train/test</w:t>
            </w:r>
            <w:r w:rsidR="008E4910">
              <w:rPr>
                <w:rFonts w:asciiTheme="majorBidi" w:hAnsiTheme="majorBidi" w:cstheme="majorBidi"/>
              </w:rPr>
              <w:t>=80/20</w:t>
            </w:r>
          </w:p>
        </w:tc>
        <w:tc>
          <w:tcPr>
            <w:tcW w:w="1339" w:type="dxa"/>
          </w:tcPr>
          <w:p w14:paraId="79563422" w14:textId="6163C513" w:rsidR="003629F8" w:rsidRPr="003629F8" w:rsidRDefault="00BD6FB4">
            <w:pPr>
              <w:rPr>
                <w:rFonts w:asciiTheme="majorBidi" w:hAnsiTheme="majorBidi" w:cstheme="majorBidi"/>
              </w:rPr>
            </w:pPr>
            <w:r>
              <w:t>96.83%</w:t>
            </w:r>
          </w:p>
        </w:tc>
        <w:tc>
          <w:tcPr>
            <w:tcW w:w="1313" w:type="dxa"/>
          </w:tcPr>
          <w:p w14:paraId="7B1AFE93" w14:textId="0C380692" w:rsidR="003629F8" w:rsidRPr="003629F8" w:rsidRDefault="00BD6FB4">
            <w:pPr>
              <w:rPr>
                <w:rFonts w:asciiTheme="majorBidi" w:hAnsiTheme="majorBidi" w:cstheme="majorBidi"/>
              </w:rPr>
            </w:pPr>
            <w:r>
              <w:t>95.64%</w:t>
            </w:r>
          </w:p>
        </w:tc>
        <w:tc>
          <w:tcPr>
            <w:tcW w:w="1313" w:type="dxa"/>
          </w:tcPr>
          <w:p w14:paraId="55A541EA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13" w:type="dxa"/>
          </w:tcPr>
          <w:p w14:paraId="3FDE993B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93" w:type="dxa"/>
          </w:tcPr>
          <w:p w14:paraId="1762EAFC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93" w:type="dxa"/>
          </w:tcPr>
          <w:p w14:paraId="04F384B8" w14:textId="77777777" w:rsidR="003629F8" w:rsidRPr="003629F8" w:rsidRDefault="003629F8">
            <w:pPr>
              <w:rPr>
                <w:rFonts w:asciiTheme="majorBidi" w:hAnsiTheme="majorBidi" w:cstheme="majorBidi"/>
              </w:rPr>
            </w:pPr>
          </w:p>
        </w:tc>
      </w:tr>
    </w:tbl>
    <w:p w14:paraId="3CE1022D" w14:textId="07F8BAF6" w:rsidR="00921637" w:rsidRDefault="00921637"/>
    <w:p w14:paraId="6A6BCC67" w14:textId="77777777" w:rsidR="008509D9" w:rsidRPr="008509D9" w:rsidRDefault="008509D9" w:rsidP="008509D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v = </w:t>
      </w:r>
      <w:proofErr w:type="spellStart"/>
      <w:proofErr w:type="gramStart"/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RepeatedKFold</w:t>
      </w:r>
      <w:proofErr w:type="spellEnd"/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proofErr w:type="gramEnd"/>
      <w:r w:rsidRPr="008509D9">
        <w:rPr>
          <w:rFonts w:ascii="Courier New" w:eastAsia="Times New Roman" w:hAnsi="Courier New" w:cs="Courier New"/>
          <w:color w:val="AA4926"/>
          <w:sz w:val="20"/>
          <w:szCs w:val="20"/>
        </w:rPr>
        <w:t>n_splits</w:t>
      </w:r>
      <w:proofErr w:type="spellEnd"/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8509D9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8509D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8509D9">
        <w:rPr>
          <w:rFonts w:ascii="Courier New" w:eastAsia="Times New Roman" w:hAnsi="Courier New" w:cs="Courier New"/>
          <w:color w:val="AA4926"/>
          <w:sz w:val="20"/>
          <w:szCs w:val="20"/>
        </w:rPr>
        <w:t>n_repeats</w:t>
      </w:r>
      <w:proofErr w:type="spellEnd"/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8509D9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8509D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8509D9">
        <w:rPr>
          <w:rFonts w:ascii="Courier New" w:eastAsia="Times New Roman" w:hAnsi="Courier New" w:cs="Courier New"/>
          <w:color w:val="AA4926"/>
          <w:sz w:val="20"/>
          <w:szCs w:val="20"/>
        </w:rPr>
        <w:t>random_state</w:t>
      </w:r>
      <w:proofErr w:type="spellEnd"/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8509D9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8509D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193103E0" w14:textId="67CAC192" w:rsidR="00D75B29" w:rsidRDefault="00D75B29" w:rsidP="00FC1FBF"/>
    <w:p w14:paraId="6870EC42" w14:textId="3C663DDE" w:rsidR="008914F0" w:rsidRDefault="008914F0" w:rsidP="00FC1FBF"/>
    <w:p w14:paraId="30E0D304" w14:textId="77777777" w:rsidR="00BD6FB4" w:rsidRDefault="00BD6FB4" w:rsidP="00BD6FB4">
      <w:pPr>
        <w:tabs>
          <w:tab w:val="left" w:pos="1476"/>
        </w:tabs>
      </w:pPr>
      <w:proofErr w:type="gramStart"/>
      <w:r>
        <w:t>XGBOOST :</w:t>
      </w:r>
      <w:proofErr w:type="gramEnd"/>
      <w:r>
        <w:t xml:space="preserve"> </w:t>
      </w:r>
      <w:r w:rsidRPr="00663770">
        <w:rPr>
          <w:highlight w:val="yellow"/>
        </w:rPr>
        <w:t>csvlist1.txt</w:t>
      </w:r>
    </w:p>
    <w:p w14:paraId="57EB1AE9" w14:textId="77777777" w:rsidR="00AF4CF5" w:rsidRDefault="00AF4CF5" w:rsidP="00AF4CF5">
      <w:pPr>
        <w:tabs>
          <w:tab w:val="left" w:pos="1476"/>
        </w:tabs>
      </w:pPr>
      <w:r>
        <w:t>Accuracy: 96.83%</w:t>
      </w:r>
    </w:p>
    <w:p w14:paraId="717448EA" w14:textId="77777777" w:rsidR="00AF4CF5" w:rsidRDefault="00AF4CF5" w:rsidP="00AF4CF5">
      <w:pPr>
        <w:tabs>
          <w:tab w:val="left" w:pos="1476"/>
        </w:tabs>
      </w:pPr>
      <w:r>
        <w:t>Cross validation score: 97.58% (+/- 0.36%)</w:t>
      </w:r>
    </w:p>
    <w:p w14:paraId="151E24E8" w14:textId="77777777" w:rsidR="00AF4CF5" w:rsidRDefault="00AF4CF5" w:rsidP="00AF4CF5">
      <w:pPr>
        <w:tabs>
          <w:tab w:val="left" w:pos="1476"/>
        </w:tabs>
      </w:pPr>
      <w:r>
        <w:t>&gt;&gt;&gt; Metrics</w:t>
      </w:r>
    </w:p>
    <w:p w14:paraId="407AA156" w14:textId="77777777" w:rsidR="00AF4CF5" w:rsidRDefault="00AF4CF5" w:rsidP="00AF4CF5">
      <w:pPr>
        <w:tabs>
          <w:tab w:val="left" w:pos="1476"/>
        </w:tabs>
      </w:pPr>
      <w:r>
        <w:t xml:space="preserve"> Recall </w:t>
      </w:r>
      <w:proofErr w:type="gramStart"/>
      <w:r>
        <w:t xml:space="preserve">  :</w:t>
      </w:r>
      <w:proofErr w:type="gramEnd"/>
      <w:r>
        <w:t xml:space="preserve"> 84.83%</w:t>
      </w:r>
    </w:p>
    <w:p w14:paraId="3B8C3DE7" w14:textId="77777777" w:rsidR="00AF4CF5" w:rsidRDefault="00AF4CF5" w:rsidP="00AF4CF5">
      <w:pPr>
        <w:tabs>
          <w:tab w:val="left" w:pos="1476"/>
        </w:tabs>
      </w:pPr>
      <w:r>
        <w:t>Precision :88.76%</w:t>
      </w:r>
    </w:p>
    <w:p w14:paraId="0E2FA2B5" w14:textId="77777777" w:rsidR="00AF4CF5" w:rsidRDefault="00AF4CF5" w:rsidP="00AF4CF5">
      <w:pPr>
        <w:tabs>
          <w:tab w:val="left" w:pos="1476"/>
        </w:tabs>
      </w:pPr>
      <w:r>
        <w:t>MSE    :42365.63%</w:t>
      </w:r>
    </w:p>
    <w:p w14:paraId="01A2331F" w14:textId="77777777" w:rsidR="00203BE9" w:rsidRDefault="00AF4CF5" w:rsidP="00AF4CF5">
      <w:pPr>
        <w:tabs>
          <w:tab w:val="left" w:pos="1476"/>
        </w:tabs>
      </w:pPr>
      <w:r>
        <w:t xml:space="preserve">F1 </w:t>
      </w:r>
      <w:proofErr w:type="gramStart"/>
      <w:r>
        <w:t>Score  :</w:t>
      </w:r>
      <w:proofErr w:type="gramEnd"/>
      <w:r>
        <w:t>96.68%</w:t>
      </w:r>
    </w:p>
    <w:p w14:paraId="641A2F02" w14:textId="468FEDF9" w:rsidR="00BD6FB4" w:rsidRDefault="00BD6FB4" w:rsidP="00203BE9">
      <w:pPr>
        <w:tabs>
          <w:tab w:val="left" w:pos="1476"/>
        </w:tabs>
      </w:pPr>
      <w:r>
        <w:t>Thresh=0.117, number of features=8, Accuracy: 96.83%</w:t>
      </w:r>
    </w:p>
    <w:p w14:paraId="5B8A5A4F" w14:textId="77777777" w:rsidR="00BD6FB4" w:rsidRDefault="00BD6FB4" w:rsidP="00BD6FB4">
      <w:pPr>
        <w:tabs>
          <w:tab w:val="left" w:pos="1476"/>
        </w:tabs>
      </w:pPr>
      <w:r>
        <w:t>Thresh=0.119, n=7, Accuracy: 33.23%</w:t>
      </w:r>
    </w:p>
    <w:p w14:paraId="65B768D5" w14:textId="77777777" w:rsidR="00BD6FB4" w:rsidRDefault="00BD6FB4" w:rsidP="00BD6FB4">
      <w:pPr>
        <w:tabs>
          <w:tab w:val="left" w:pos="1476"/>
        </w:tabs>
      </w:pPr>
      <w:r>
        <w:t>Thresh=0.123, n=6, Accuracy: 20.48%</w:t>
      </w:r>
    </w:p>
    <w:p w14:paraId="483D8EF1" w14:textId="77777777" w:rsidR="00BD6FB4" w:rsidRDefault="00BD6FB4" w:rsidP="00BD6FB4">
      <w:pPr>
        <w:tabs>
          <w:tab w:val="left" w:pos="1476"/>
        </w:tabs>
      </w:pPr>
      <w:r>
        <w:t>Thresh=0.124, n=5, Accuracy: 15.32%</w:t>
      </w:r>
    </w:p>
    <w:p w14:paraId="7CA18C0A" w14:textId="77777777" w:rsidR="00BD6FB4" w:rsidRDefault="00BD6FB4" w:rsidP="00BD6FB4">
      <w:pPr>
        <w:tabs>
          <w:tab w:val="left" w:pos="1476"/>
        </w:tabs>
      </w:pPr>
      <w:r>
        <w:t>Thresh=0.125, n=4, Accuracy: 8.25%</w:t>
      </w:r>
    </w:p>
    <w:p w14:paraId="5C864954" w14:textId="77777777" w:rsidR="00BD6FB4" w:rsidRDefault="00BD6FB4" w:rsidP="00BD6FB4">
      <w:pPr>
        <w:tabs>
          <w:tab w:val="left" w:pos="1476"/>
        </w:tabs>
      </w:pPr>
      <w:r>
        <w:t>Thresh=0.130, n=3, Accuracy: 6.06%</w:t>
      </w:r>
    </w:p>
    <w:p w14:paraId="26B7F25C" w14:textId="77777777" w:rsidR="00BD6FB4" w:rsidRDefault="00BD6FB4" w:rsidP="00BD6FB4">
      <w:pPr>
        <w:tabs>
          <w:tab w:val="left" w:pos="1476"/>
        </w:tabs>
      </w:pPr>
      <w:r w:rsidRPr="00015705">
        <w:rPr>
          <w:highlight w:val="yellow"/>
        </w:rPr>
        <w:t>Csvlist2.txt</w:t>
      </w:r>
    </w:p>
    <w:p w14:paraId="0249FA68" w14:textId="77777777" w:rsidR="00F52A85" w:rsidRDefault="00F52A85" w:rsidP="00F52A85">
      <w:pPr>
        <w:tabs>
          <w:tab w:val="left" w:pos="1476"/>
        </w:tabs>
      </w:pPr>
      <w:r>
        <w:t>Accuracy: 95.64%</w:t>
      </w:r>
    </w:p>
    <w:p w14:paraId="6B180C1F" w14:textId="77777777" w:rsidR="00F52A85" w:rsidRDefault="00F52A85" w:rsidP="00F52A85">
      <w:pPr>
        <w:tabs>
          <w:tab w:val="left" w:pos="1476"/>
        </w:tabs>
      </w:pPr>
      <w:r>
        <w:t>Cross validation score: 91.68% (+/- 32.79%)</w:t>
      </w:r>
    </w:p>
    <w:p w14:paraId="1495DEC7" w14:textId="77777777" w:rsidR="00F52A85" w:rsidRDefault="00F52A85" w:rsidP="00F52A85">
      <w:pPr>
        <w:tabs>
          <w:tab w:val="left" w:pos="1476"/>
        </w:tabs>
      </w:pPr>
      <w:r>
        <w:t>&gt;&gt;&gt; Metrics</w:t>
      </w:r>
    </w:p>
    <w:p w14:paraId="549036DB" w14:textId="77777777" w:rsidR="00F52A85" w:rsidRDefault="00F52A85" w:rsidP="00F52A85">
      <w:pPr>
        <w:tabs>
          <w:tab w:val="left" w:pos="1476"/>
        </w:tabs>
      </w:pPr>
      <w:r>
        <w:t xml:space="preserve"> Recall </w:t>
      </w:r>
      <w:proofErr w:type="gramStart"/>
      <w:r>
        <w:t xml:space="preserve">  :</w:t>
      </w:r>
      <w:proofErr w:type="gramEnd"/>
      <w:r>
        <w:t xml:space="preserve"> 81.52%</w:t>
      </w:r>
    </w:p>
    <w:p w14:paraId="3B956319" w14:textId="77777777" w:rsidR="00F52A85" w:rsidRDefault="00F52A85" w:rsidP="00F52A85">
      <w:pPr>
        <w:tabs>
          <w:tab w:val="left" w:pos="1476"/>
        </w:tabs>
      </w:pPr>
      <w:r>
        <w:t>Precision :87.83%</w:t>
      </w:r>
    </w:p>
    <w:p w14:paraId="6D07935E" w14:textId="77777777" w:rsidR="00F52A85" w:rsidRDefault="00F52A85" w:rsidP="00F52A85">
      <w:pPr>
        <w:tabs>
          <w:tab w:val="left" w:pos="1476"/>
        </w:tabs>
      </w:pPr>
      <w:r>
        <w:t>MSE    :43155.26%</w:t>
      </w:r>
    </w:p>
    <w:p w14:paraId="1ABF0D6E" w14:textId="77777777" w:rsidR="00F52A85" w:rsidRDefault="00F52A85" w:rsidP="00F52A85">
      <w:pPr>
        <w:tabs>
          <w:tab w:val="left" w:pos="1476"/>
        </w:tabs>
      </w:pPr>
      <w:r>
        <w:t xml:space="preserve">F1 </w:t>
      </w:r>
      <w:proofErr w:type="gramStart"/>
      <w:r>
        <w:t>Score  :</w:t>
      </w:r>
      <w:proofErr w:type="gramEnd"/>
      <w:r>
        <w:t>95.42</w:t>
      </w:r>
    </w:p>
    <w:p w14:paraId="49889657" w14:textId="53A5CD3A" w:rsidR="00BD6FB4" w:rsidRDefault="00F52A85" w:rsidP="00F52A85">
      <w:pPr>
        <w:tabs>
          <w:tab w:val="left" w:pos="1476"/>
        </w:tabs>
      </w:pPr>
      <w:r>
        <w:lastRenderedPageBreak/>
        <w:t xml:space="preserve">% </w:t>
      </w:r>
      <w:r w:rsidR="00BD6FB4">
        <w:t>Thresh=0.028, n=8, Accuracy: 95.64%</w:t>
      </w:r>
    </w:p>
    <w:p w14:paraId="17FC741B" w14:textId="77777777" w:rsidR="00BD6FB4" w:rsidRDefault="00BD6FB4" w:rsidP="00BD6FB4">
      <w:pPr>
        <w:tabs>
          <w:tab w:val="left" w:pos="1476"/>
        </w:tabs>
      </w:pPr>
      <w:r>
        <w:t>Thresh=0.029, n=7, Accuracy: 38.30%</w:t>
      </w:r>
    </w:p>
    <w:p w14:paraId="4AFEE3E2" w14:textId="77777777" w:rsidR="00BD6FB4" w:rsidRDefault="00BD6FB4" w:rsidP="00BD6FB4">
      <w:pPr>
        <w:tabs>
          <w:tab w:val="left" w:pos="1476"/>
        </w:tabs>
      </w:pPr>
      <w:r>
        <w:t>Thresh=0.031, n=6, Accuracy: 30.97%</w:t>
      </w:r>
    </w:p>
    <w:p w14:paraId="2F793828" w14:textId="77777777" w:rsidR="00BD6FB4" w:rsidRDefault="00BD6FB4" w:rsidP="00BD6FB4">
      <w:pPr>
        <w:tabs>
          <w:tab w:val="left" w:pos="1476"/>
        </w:tabs>
      </w:pPr>
      <w:r w:rsidRPr="0063193C">
        <w:t>Thresh=0.120, n=5, Accuracy: 21.58%</w:t>
      </w:r>
    </w:p>
    <w:p w14:paraId="586C3550" w14:textId="77777777" w:rsidR="00BD6FB4" w:rsidRDefault="00BD6FB4" w:rsidP="00BD6FB4">
      <w:pPr>
        <w:tabs>
          <w:tab w:val="left" w:pos="1476"/>
        </w:tabs>
      </w:pPr>
      <w:r w:rsidRPr="00123519">
        <w:t>Thresh=0.130, n=4, Accuracy: 2.58%</w:t>
      </w:r>
    </w:p>
    <w:p w14:paraId="4A4635A6" w14:textId="77777777" w:rsidR="00BD6FB4" w:rsidRDefault="00BD6FB4" w:rsidP="00BD6FB4">
      <w:pPr>
        <w:tabs>
          <w:tab w:val="left" w:pos="1476"/>
        </w:tabs>
      </w:pPr>
      <w:r>
        <w:t>Thresh=0.141, n=3, Accuracy: 11.31%</w:t>
      </w:r>
    </w:p>
    <w:p w14:paraId="0284F740" w14:textId="77777777" w:rsidR="00BD6FB4" w:rsidRDefault="00BD6FB4" w:rsidP="00BD6FB4">
      <w:pPr>
        <w:tabs>
          <w:tab w:val="left" w:pos="1476"/>
        </w:tabs>
      </w:pPr>
      <w:r>
        <w:t>Thresh=0.240, n=2, Accuracy: 3.22%</w:t>
      </w:r>
    </w:p>
    <w:p w14:paraId="420E12D7" w14:textId="1D840FB9" w:rsidR="00BD6FB4" w:rsidRDefault="00BD6FB4" w:rsidP="00BD6FB4">
      <w:pPr>
        <w:tabs>
          <w:tab w:val="left" w:pos="1476"/>
        </w:tabs>
      </w:pPr>
      <w:r>
        <w:t>Thresh=0.282, n=1, Accuracy: 13.32%</w:t>
      </w:r>
    </w:p>
    <w:p w14:paraId="6E5BEDEB" w14:textId="57C335AC" w:rsidR="00671ADB" w:rsidRDefault="00671ADB" w:rsidP="00BD6FB4">
      <w:pPr>
        <w:tabs>
          <w:tab w:val="left" w:pos="1476"/>
        </w:tabs>
      </w:pPr>
    </w:p>
    <w:p w14:paraId="76EEF780" w14:textId="77777777" w:rsidR="00671ADB" w:rsidRDefault="00671ADB" w:rsidP="00BD6FB4">
      <w:pPr>
        <w:tabs>
          <w:tab w:val="left" w:pos="1476"/>
        </w:tabs>
      </w:pPr>
    </w:p>
    <w:p w14:paraId="78688176" w14:textId="4CD2B63D" w:rsidR="00671ADB" w:rsidRDefault="00671ADB" w:rsidP="00671ADB">
      <w:pPr>
        <w:tabs>
          <w:tab w:val="left" w:pos="1476"/>
        </w:tabs>
      </w:pPr>
      <w:r w:rsidRPr="00015705">
        <w:rPr>
          <w:highlight w:val="yellow"/>
        </w:rPr>
        <w:t>Csvlist</w:t>
      </w:r>
      <w:r>
        <w:rPr>
          <w:highlight w:val="yellow"/>
        </w:rPr>
        <w:t>3</w:t>
      </w:r>
      <w:r w:rsidRPr="00015705">
        <w:rPr>
          <w:highlight w:val="yellow"/>
        </w:rPr>
        <w:t>.txt</w:t>
      </w:r>
    </w:p>
    <w:p w14:paraId="2F8909D5" w14:textId="77777777" w:rsidR="00A9098B" w:rsidRDefault="00A9098B" w:rsidP="00A9098B">
      <w:pPr>
        <w:rPr>
          <w:lang w:bidi="ar-EG"/>
        </w:rPr>
      </w:pPr>
      <w:r>
        <w:rPr>
          <w:lang w:bidi="ar-EG"/>
        </w:rPr>
        <w:t>Accuracy: 96.41%</w:t>
      </w:r>
    </w:p>
    <w:p w14:paraId="374B0C04" w14:textId="77777777" w:rsidR="00A9098B" w:rsidRDefault="00A9098B" w:rsidP="00A9098B">
      <w:pPr>
        <w:rPr>
          <w:lang w:bidi="ar-EG"/>
        </w:rPr>
      </w:pPr>
      <w:r>
        <w:rPr>
          <w:lang w:bidi="ar-EG"/>
        </w:rPr>
        <w:t>Cross validation score: 96.98% (+/- 0.43%)</w:t>
      </w:r>
    </w:p>
    <w:p w14:paraId="5518D4E9" w14:textId="77777777" w:rsidR="00A9098B" w:rsidRDefault="00A9098B" w:rsidP="00A9098B">
      <w:pPr>
        <w:rPr>
          <w:lang w:bidi="ar-EG"/>
        </w:rPr>
      </w:pPr>
      <w:r>
        <w:rPr>
          <w:lang w:bidi="ar-EG"/>
        </w:rPr>
        <w:t>&gt;&gt;&gt; Metrics</w:t>
      </w:r>
    </w:p>
    <w:p w14:paraId="34ACD838" w14:textId="77777777" w:rsidR="00A9098B" w:rsidRDefault="00A9098B" w:rsidP="00A9098B">
      <w:pPr>
        <w:rPr>
          <w:lang w:bidi="ar-EG"/>
        </w:rPr>
      </w:pPr>
      <w:r>
        <w:rPr>
          <w:lang w:bidi="ar-EG"/>
        </w:rPr>
        <w:t xml:space="preserve"> Recall </w:t>
      </w:r>
      <w:proofErr w:type="gramStart"/>
      <w:r>
        <w:rPr>
          <w:lang w:bidi="ar-EG"/>
        </w:rPr>
        <w:t xml:space="preserve">  :</w:t>
      </w:r>
      <w:proofErr w:type="gramEnd"/>
      <w:r>
        <w:rPr>
          <w:lang w:bidi="ar-EG"/>
        </w:rPr>
        <w:t xml:space="preserve"> 83.33%</w:t>
      </w:r>
    </w:p>
    <w:p w14:paraId="65EFB38F" w14:textId="77777777" w:rsidR="00A9098B" w:rsidRDefault="00A9098B" w:rsidP="00A9098B">
      <w:pPr>
        <w:rPr>
          <w:lang w:bidi="ar-EG"/>
        </w:rPr>
      </w:pPr>
      <w:r>
        <w:rPr>
          <w:lang w:bidi="ar-EG"/>
        </w:rPr>
        <w:t>Precision :87.85%</w:t>
      </w:r>
    </w:p>
    <w:p w14:paraId="37C85F46" w14:textId="77777777" w:rsidR="00A9098B" w:rsidRDefault="00A9098B" w:rsidP="00A9098B">
      <w:pPr>
        <w:rPr>
          <w:lang w:bidi="ar-EG"/>
        </w:rPr>
      </w:pPr>
      <w:r>
        <w:rPr>
          <w:lang w:bidi="ar-EG"/>
        </w:rPr>
        <w:t>MSE    :42547.26%</w:t>
      </w:r>
    </w:p>
    <w:p w14:paraId="59FE9CCF" w14:textId="77777777" w:rsidR="00733185" w:rsidRDefault="00A9098B" w:rsidP="00A9098B">
      <w:pPr>
        <w:rPr>
          <w:lang w:bidi="ar-EG"/>
        </w:rPr>
      </w:pPr>
      <w:r>
        <w:rPr>
          <w:lang w:bidi="ar-EG"/>
        </w:rPr>
        <w:t xml:space="preserve">F1 </w:t>
      </w:r>
      <w:proofErr w:type="gramStart"/>
      <w:r>
        <w:rPr>
          <w:lang w:bidi="ar-EG"/>
        </w:rPr>
        <w:t>Score  :</w:t>
      </w:r>
      <w:proofErr w:type="gramEnd"/>
      <w:r>
        <w:rPr>
          <w:lang w:bidi="ar-EG"/>
        </w:rPr>
        <w:t>96.24%</w:t>
      </w:r>
    </w:p>
    <w:p w14:paraId="3E493DD8" w14:textId="48EA279D" w:rsidR="00DA4C13" w:rsidRDefault="00DA4C13" w:rsidP="00A9098B">
      <w:pPr>
        <w:rPr>
          <w:lang w:bidi="ar-EG"/>
        </w:rPr>
      </w:pPr>
      <w:r>
        <w:rPr>
          <w:lang w:bidi="ar-EG"/>
        </w:rPr>
        <w:t>Thresh=0.052, n=16, Accuracy: 96.41%</w:t>
      </w:r>
    </w:p>
    <w:p w14:paraId="1AD64D3B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56, n=15, Accuracy: 29.90%</w:t>
      </w:r>
    </w:p>
    <w:p w14:paraId="2A5D8808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57, n=14, Accuracy: 35.17%</w:t>
      </w:r>
    </w:p>
    <w:p w14:paraId="61386C34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57, n=13, Accuracy: 18.07%</w:t>
      </w:r>
    </w:p>
    <w:p w14:paraId="4C9BE3CD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59, n=12, Accuracy: 9.84%</w:t>
      </w:r>
    </w:p>
    <w:p w14:paraId="137F124E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0, n=11, Accuracy: 7.58%</w:t>
      </w:r>
    </w:p>
    <w:p w14:paraId="0CEE0438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1, n=10, Accuracy: 9.73%</w:t>
      </w:r>
    </w:p>
    <w:p w14:paraId="22248F91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3, n=9, Accuracy: 11.45%</w:t>
      </w:r>
    </w:p>
    <w:p w14:paraId="6FA4827E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5, n=8, Accuracy: 7.37%</w:t>
      </w:r>
    </w:p>
    <w:p w14:paraId="152F0D4B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5, n=7, Accuracy: 5.81%</w:t>
      </w:r>
    </w:p>
    <w:p w14:paraId="491DB0EA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5, n=6, Accuracy: 4.42%</w:t>
      </w:r>
    </w:p>
    <w:p w14:paraId="1318E377" w14:textId="77777777" w:rsidR="00DA4C13" w:rsidRDefault="00DA4C13" w:rsidP="00DA4C13">
      <w:pPr>
        <w:rPr>
          <w:lang w:bidi="ar-EG"/>
        </w:rPr>
      </w:pPr>
      <w:r>
        <w:rPr>
          <w:lang w:bidi="ar-EG"/>
        </w:rPr>
        <w:lastRenderedPageBreak/>
        <w:t>Thresh=0.066, n=5, Accuracy: 3.29%</w:t>
      </w:r>
    </w:p>
    <w:p w14:paraId="3CDB19A2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7, n=4, Accuracy: 3.34%</w:t>
      </w:r>
    </w:p>
    <w:p w14:paraId="3C7327AE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8, n=3, Accuracy: 3.34%</w:t>
      </w:r>
    </w:p>
    <w:p w14:paraId="28C61129" w14:textId="77777777" w:rsidR="00DA4C13" w:rsidRDefault="00DA4C13" w:rsidP="00DA4C13">
      <w:pPr>
        <w:rPr>
          <w:lang w:bidi="ar-EG"/>
        </w:rPr>
      </w:pPr>
      <w:r>
        <w:rPr>
          <w:lang w:bidi="ar-EG"/>
        </w:rPr>
        <w:t>Thresh=0.069, n=2, Accuracy: 2.32%</w:t>
      </w:r>
    </w:p>
    <w:p w14:paraId="39603CC6" w14:textId="20B7D8E9" w:rsidR="00D757C3" w:rsidRDefault="00DA4C13" w:rsidP="00DA4C13">
      <w:pPr>
        <w:rPr>
          <w:lang w:bidi="ar-EG"/>
        </w:rPr>
      </w:pPr>
      <w:r>
        <w:rPr>
          <w:lang w:bidi="ar-EG"/>
        </w:rPr>
        <w:t>Thresh=0.070, n=1, Accuracy: 2.16%</w:t>
      </w:r>
    </w:p>
    <w:p w14:paraId="480938A9" w14:textId="6F572976" w:rsidR="003F3CE0" w:rsidRDefault="003F3CE0" w:rsidP="00DA4C13">
      <w:pPr>
        <w:rPr>
          <w:lang w:bidi="ar-EG"/>
        </w:rPr>
      </w:pPr>
      <w:r w:rsidRPr="003F3CE0">
        <w:rPr>
          <w:highlight w:val="yellow"/>
          <w:lang w:bidi="ar-EG"/>
        </w:rPr>
        <w:t>Csvlist4.txt</w:t>
      </w:r>
    </w:p>
    <w:p w14:paraId="7E99E5F2" w14:textId="77777777" w:rsidR="003170F7" w:rsidRDefault="003170F7" w:rsidP="003170F7">
      <w:pPr>
        <w:rPr>
          <w:lang w:bidi="ar-EG"/>
        </w:rPr>
      </w:pPr>
      <w:r>
        <w:rPr>
          <w:lang w:bidi="ar-EG"/>
        </w:rPr>
        <w:t>Accuracy Tr/</w:t>
      </w:r>
      <w:proofErr w:type="spellStart"/>
      <w:r>
        <w:rPr>
          <w:lang w:bidi="ar-EG"/>
        </w:rPr>
        <w:t>ts</w:t>
      </w:r>
      <w:proofErr w:type="spellEnd"/>
      <w:r>
        <w:rPr>
          <w:lang w:bidi="ar-EG"/>
        </w:rPr>
        <w:t>: 96.32%</w:t>
      </w:r>
    </w:p>
    <w:p w14:paraId="71178393" w14:textId="77777777" w:rsidR="003170F7" w:rsidRDefault="003170F7" w:rsidP="003170F7">
      <w:pPr>
        <w:rPr>
          <w:lang w:bidi="ar-EG"/>
        </w:rPr>
      </w:pPr>
      <w:r>
        <w:rPr>
          <w:lang w:bidi="ar-EG"/>
        </w:rPr>
        <w:t>Cross validation score: 96.94% (+/- 0.51%)</w:t>
      </w:r>
    </w:p>
    <w:p w14:paraId="2E1F989D" w14:textId="77777777" w:rsidR="003170F7" w:rsidRDefault="003170F7" w:rsidP="003170F7">
      <w:pPr>
        <w:rPr>
          <w:lang w:bidi="ar-EG"/>
        </w:rPr>
      </w:pPr>
      <w:r>
        <w:rPr>
          <w:lang w:bidi="ar-EG"/>
        </w:rPr>
        <w:t>&gt;&gt;&gt; Metrics</w:t>
      </w:r>
    </w:p>
    <w:p w14:paraId="0D2E7C68" w14:textId="77777777" w:rsidR="003170F7" w:rsidRDefault="003170F7" w:rsidP="003170F7">
      <w:pPr>
        <w:rPr>
          <w:lang w:bidi="ar-EG"/>
        </w:rPr>
      </w:pPr>
      <w:r>
        <w:rPr>
          <w:lang w:bidi="ar-EG"/>
        </w:rPr>
        <w:t xml:space="preserve"> Recall2 </w:t>
      </w:r>
      <w:proofErr w:type="gramStart"/>
      <w:r>
        <w:rPr>
          <w:lang w:bidi="ar-EG"/>
        </w:rPr>
        <w:t xml:space="preserve">  :</w:t>
      </w:r>
      <w:proofErr w:type="gramEnd"/>
      <w:r>
        <w:rPr>
          <w:lang w:bidi="ar-EG"/>
        </w:rPr>
        <w:t xml:space="preserve"> 82.27%</w:t>
      </w:r>
    </w:p>
    <w:p w14:paraId="4B674C31" w14:textId="77777777" w:rsidR="003170F7" w:rsidRDefault="003170F7" w:rsidP="003170F7">
      <w:pPr>
        <w:rPr>
          <w:lang w:bidi="ar-EG"/>
        </w:rPr>
      </w:pPr>
      <w:r>
        <w:rPr>
          <w:lang w:bidi="ar-EG"/>
        </w:rPr>
        <w:t>Precision2 :87.24%</w:t>
      </w:r>
    </w:p>
    <w:p w14:paraId="54E2C64C" w14:textId="77777777" w:rsidR="003170F7" w:rsidRDefault="003170F7" w:rsidP="003170F7">
      <w:pPr>
        <w:rPr>
          <w:lang w:bidi="ar-EG"/>
        </w:rPr>
      </w:pPr>
      <w:r>
        <w:rPr>
          <w:lang w:bidi="ar-EG"/>
        </w:rPr>
        <w:t>MSE2    :33350.69%</w:t>
      </w:r>
    </w:p>
    <w:p w14:paraId="02103534" w14:textId="1ADE2AED" w:rsidR="003170F7" w:rsidRDefault="003170F7" w:rsidP="003170F7">
      <w:pPr>
        <w:rPr>
          <w:lang w:bidi="ar-EG"/>
        </w:rPr>
      </w:pPr>
      <w:r>
        <w:rPr>
          <w:lang w:bidi="ar-EG"/>
        </w:rPr>
        <w:t>F1 Score</w:t>
      </w:r>
      <w:proofErr w:type="gramStart"/>
      <w:r>
        <w:rPr>
          <w:lang w:bidi="ar-EG"/>
        </w:rPr>
        <w:t>2  :</w:t>
      </w:r>
      <w:proofErr w:type="gramEnd"/>
      <w:r>
        <w:rPr>
          <w:lang w:bidi="ar-EG"/>
        </w:rPr>
        <w:t>96.11%</w:t>
      </w:r>
    </w:p>
    <w:p w14:paraId="489759AC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7, n=16, Accuracy: 96.32%</w:t>
      </w:r>
    </w:p>
    <w:p w14:paraId="71580668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7, n=15, Accuracy: 33.80%</w:t>
      </w:r>
    </w:p>
    <w:p w14:paraId="58FAA556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7, n=14, Accuracy: 36.20%</w:t>
      </w:r>
    </w:p>
    <w:p w14:paraId="22A5C144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8, n=13, Accuracy: 20.24%</w:t>
      </w:r>
    </w:p>
    <w:p w14:paraId="4BF40C31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8, n=12, Accuracy: 15.29%</w:t>
      </w:r>
    </w:p>
    <w:p w14:paraId="6C84A05F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59, n=11, Accuracy: 15.58%</w:t>
      </w:r>
    </w:p>
    <w:p w14:paraId="37093DEB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61, n=10, Accuracy: 17.65%</w:t>
      </w:r>
    </w:p>
    <w:p w14:paraId="38A095F5" w14:textId="2A1E727F" w:rsidR="00527DBA" w:rsidRDefault="00527DBA" w:rsidP="00527DBA">
      <w:pPr>
        <w:rPr>
          <w:lang w:bidi="ar-EG"/>
        </w:rPr>
      </w:pPr>
      <w:r>
        <w:rPr>
          <w:lang w:bidi="ar-EG"/>
        </w:rPr>
        <w:t>Thresh=0.061, n=9, Accuracy: 16.12%</w:t>
      </w:r>
    </w:p>
    <w:p w14:paraId="5375248A" w14:textId="77777777" w:rsidR="00527DBA" w:rsidRDefault="00527DBA" w:rsidP="00527DBA">
      <w:pPr>
        <w:rPr>
          <w:lang w:bidi="ar-EG"/>
        </w:rPr>
      </w:pPr>
      <w:r>
        <w:rPr>
          <w:lang w:bidi="ar-EG"/>
        </w:rPr>
        <w:t>Thresh=0.061, n=8, Accuracy: 15.79%</w:t>
      </w:r>
    </w:p>
    <w:p w14:paraId="6D1B3FFC" w14:textId="0F4B2B77" w:rsidR="00527DBA" w:rsidRDefault="00527DBA" w:rsidP="00527DBA">
      <w:pPr>
        <w:rPr>
          <w:lang w:bidi="ar-EG"/>
        </w:rPr>
      </w:pPr>
      <w:r>
        <w:rPr>
          <w:lang w:bidi="ar-EG"/>
        </w:rPr>
        <w:t>Thresh=0.064, n=7, Accuracy: 15.44%</w:t>
      </w:r>
    </w:p>
    <w:p w14:paraId="51CF1CC4" w14:textId="2F7E3807" w:rsidR="007F3CB8" w:rsidRDefault="007F3CB8" w:rsidP="00527DBA">
      <w:pPr>
        <w:rPr>
          <w:lang w:bidi="ar-EG"/>
        </w:rPr>
      </w:pPr>
      <w:r w:rsidRPr="007F3CB8">
        <w:rPr>
          <w:highlight w:val="yellow"/>
          <w:lang w:bidi="ar-EG"/>
        </w:rPr>
        <w:t>Csvlist</w:t>
      </w:r>
      <w:r>
        <w:rPr>
          <w:highlight w:val="yellow"/>
          <w:lang w:bidi="ar-EG"/>
        </w:rPr>
        <w:t>5</w:t>
      </w:r>
      <w:r w:rsidRPr="007F3CB8">
        <w:rPr>
          <w:highlight w:val="yellow"/>
          <w:lang w:bidi="ar-EG"/>
        </w:rPr>
        <w:t>.txt</w:t>
      </w:r>
    </w:p>
    <w:p w14:paraId="1E5F31C7" w14:textId="77777777" w:rsidR="007F3CB8" w:rsidRDefault="007F3CB8" w:rsidP="007F3CB8">
      <w:pPr>
        <w:rPr>
          <w:lang w:bidi="ar-EG"/>
        </w:rPr>
      </w:pPr>
      <w:r>
        <w:rPr>
          <w:lang w:bidi="ar-EG"/>
        </w:rPr>
        <w:t>Accuracy: 91.86%</w:t>
      </w:r>
    </w:p>
    <w:p w14:paraId="450567E6" w14:textId="77777777" w:rsidR="007F3CB8" w:rsidRDefault="007F3CB8" w:rsidP="007F3CB8">
      <w:pPr>
        <w:rPr>
          <w:lang w:bidi="ar-EG"/>
        </w:rPr>
      </w:pPr>
      <w:r>
        <w:rPr>
          <w:lang w:bidi="ar-EG"/>
        </w:rPr>
        <w:t>Cross validation score: 89.29% (+/- 32.20%)</w:t>
      </w:r>
    </w:p>
    <w:p w14:paraId="7B6FBCC4" w14:textId="77777777" w:rsidR="007F3CB8" w:rsidRDefault="007F3CB8" w:rsidP="007F3CB8">
      <w:pPr>
        <w:rPr>
          <w:lang w:bidi="ar-EG"/>
        </w:rPr>
      </w:pPr>
      <w:r>
        <w:rPr>
          <w:lang w:bidi="ar-EG"/>
        </w:rPr>
        <w:t>&gt;&gt;&gt; Metrics</w:t>
      </w:r>
    </w:p>
    <w:p w14:paraId="08A99FB8" w14:textId="77777777" w:rsidR="007F3CB8" w:rsidRDefault="007F3CB8" w:rsidP="007F3CB8">
      <w:pPr>
        <w:rPr>
          <w:rtl/>
          <w:lang w:bidi="ar-EG"/>
        </w:rPr>
      </w:pPr>
      <w:r>
        <w:rPr>
          <w:lang w:bidi="ar-EG"/>
        </w:rPr>
        <w:t xml:space="preserve"> Recall </w:t>
      </w:r>
      <w:proofErr w:type="gramStart"/>
      <w:r>
        <w:rPr>
          <w:lang w:bidi="ar-EG"/>
        </w:rPr>
        <w:t xml:space="preserve">  :</w:t>
      </w:r>
      <w:proofErr w:type="gramEnd"/>
      <w:r>
        <w:rPr>
          <w:lang w:bidi="ar-EG"/>
        </w:rPr>
        <w:t xml:space="preserve"> 80.96%</w:t>
      </w:r>
    </w:p>
    <w:p w14:paraId="6E611AB3" w14:textId="77777777" w:rsidR="007F3CB8" w:rsidRDefault="007F3CB8" w:rsidP="007F3CB8">
      <w:pPr>
        <w:rPr>
          <w:lang w:bidi="ar-EG"/>
        </w:rPr>
      </w:pPr>
      <w:r>
        <w:rPr>
          <w:lang w:bidi="ar-EG"/>
        </w:rPr>
        <w:t>Precision :87.14%</w:t>
      </w:r>
    </w:p>
    <w:p w14:paraId="1E4A4276" w14:textId="77777777" w:rsidR="007F3CB8" w:rsidRDefault="007F3CB8" w:rsidP="007F3CB8">
      <w:pPr>
        <w:rPr>
          <w:lang w:bidi="ar-EG"/>
        </w:rPr>
      </w:pPr>
      <w:r>
        <w:rPr>
          <w:lang w:bidi="ar-EG"/>
        </w:rPr>
        <w:lastRenderedPageBreak/>
        <w:t>MSE    :49674.15%</w:t>
      </w:r>
    </w:p>
    <w:p w14:paraId="21E45F0B" w14:textId="77777777" w:rsidR="007F3CB8" w:rsidRDefault="007F3CB8" w:rsidP="007F3CB8">
      <w:pPr>
        <w:rPr>
          <w:lang w:bidi="ar-EG"/>
        </w:rPr>
      </w:pPr>
      <w:r>
        <w:rPr>
          <w:lang w:bidi="ar-EG"/>
        </w:rPr>
        <w:t xml:space="preserve">F1 </w:t>
      </w:r>
      <w:proofErr w:type="gramStart"/>
      <w:r>
        <w:rPr>
          <w:lang w:bidi="ar-EG"/>
        </w:rPr>
        <w:t>Score  :</w:t>
      </w:r>
      <w:proofErr w:type="gramEnd"/>
      <w:r>
        <w:rPr>
          <w:lang w:bidi="ar-EG"/>
        </w:rPr>
        <w:t>91.69%</w:t>
      </w:r>
    </w:p>
    <w:p w14:paraId="511EE8FC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023, n=8, Accuracy: 91.86%</w:t>
      </w:r>
    </w:p>
    <w:p w14:paraId="29DCEA08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027, n=7, Accuracy: 37.83%</w:t>
      </w:r>
    </w:p>
    <w:p w14:paraId="1B0B109F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028, n=6, Accuracy: 25.71%</w:t>
      </w:r>
    </w:p>
    <w:p w14:paraId="128963D4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035, n=5, Accuracy: 22.07%</w:t>
      </w:r>
    </w:p>
    <w:p w14:paraId="3BC77B1B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166, n=4, Accuracy: 1.46%</w:t>
      </w:r>
    </w:p>
    <w:p w14:paraId="6ECA9266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225, n=3, Accuracy: 13.48%</w:t>
      </w:r>
    </w:p>
    <w:p w14:paraId="6C5F39DB" w14:textId="77777777" w:rsidR="007F3CB8" w:rsidRDefault="007F3CB8" w:rsidP="007F3CB8">
      <w:pPr>
        <w:rPr>
          <w:lang w:bidi="ar-EG"/>
        </w:rPr>
      </w:pPr>
      <w:r>
        <w:rPr>
          <w:lang w:bidi="ar-EG"/>
        </w:rPr>
        <w:t>Thresh=0.233, n=2, Accuracy: 13.89%</w:t>
      </w:r>
    </w:p>
    <w:p w14:paraId="43E538A0" w14:textId="51F502B9" w:rsidR="007F3CB8" w:rsidRDefault="007F3CB8" w:rsidP="007F3CB8">
      <w:pPr>
        <w:rPr>
          <w:lang w:bidi="ar-EG"/>
        </w:rPr>
      </w:pPr>
      <w:r>
        <w:rPr>
          <w:lang w:bidi="ar-EG"/>
        </w:rPr>
        <w:t>Thresh=0.263, n=1, Accuracy: 13.48%</w:t>
      </w:r>
    </w:p>
    <w:p w14:paraId="3F764EB2" w14:textId="0AFA1D4B" w:rsidR="00B30B1D" w:rsidRDefault="00B30B1D" w:rsidP="007F3CB8">
      <w:pPr>
        <w:rPr>
          <w:lang w:bidi="ar-EG"/>
        </w:rPr>
      </w:pPr>
      <w:r w:rsidRPr="00B30B1D">
        <w:rPr>
          <w:highlight w:val="yellow"/>
          <w:lang w:bidi="ar-EG"/>
        </w:rPr>
        <w:t>Csvlist6.txt</w:t>
      </w:r>
    </w:p>
    <w:p w14:paraId="0D1EC55C" w14:textId="77777777" w:rsidR="00B30B1D" w:rsidRDefault="00B30B1D" w:rsidP="00B30B1D">
      <w:pPr>
        <w:rPr>
          <w:lang w:bidi="ar-EG"/>
        </w:rPr>
      </w:pPr>
      <w:r>
        <w:rPr>
          <w:lang w:bidi="ar-EG"/>
        </w:rPr>
        <w:t>Accuracy: 96.13%</w:t>
      </w:r>
    </w:p>
    <w:p w14:paraId="70861B62" w14:textId="77777777" w:rsidR="00B30B1D" w:rsidRDefault="00B30B1D" w:rsidP="00B30B1D">
      <w:pPr>
        <w:rPr>
          <w:lang w:bidi="ar-EG"/>
        </w:rPr>
      </w:pPr>
      <w:r>
        <w:rPr>
          <w:lang w:bidi="ar-EG"/>
        </w:rPr>
        <w:t>Cross validation score: 96.89% (+/- 0.51%)</w:t>
      </w:r>
    </w:p>
    <w:p w14:paraId="63D56AF2" w14:textId="77777777" w:rsidR="00B30B1D" w:rsidRDefault="00B30B1D" w:rsidP="00B30B1D">
      <w:pPr>
        <w:rPr>
          <w:lang w:bidi="ar-EG"/>
        </w:rPr>
      </w:pPr>
      <w:r>
        <w:rPr>
          <w:lang w:bidi="ar-EG"/>
        </w:rPr>
        <w:t>&gt;&gt;&gt; Metrics</w:t>
      </w:r>
    </w:p>
    <w:p w14:paraId="0D74B8EF" w14:textId="77777777" w:rsidR="00B30B1D" w:rsidRDefault="00B30B1D" w:rsidP="00B30B1D">
      <w:pPr>
        <w:rPr>
          <w:lang w:bidi="ar-EG"/>
        </w:rPr>
      </w:pPr>
      <w:r>
        <w:rPr>
          <w:lang w:bidi="ar-EG"/>
        </w:rPr>
        <w:t xml:space="preserve"> Recall </w:t>
      </w:r>
      <w:proofErr w:type="gramStart"/>
      <w:r>
        <w:rPr>
          <w:lang w:bidi="ar-EG"/>
        </w:rPr>
        <w:t xml:space="preserve">  :</w:t>
      </w:r>
      <w:proofErr w:type="gramEnd"/>
      <w:r>
        <w:rPr>
          <w:lang w:bidi="ar-EG"/>
        </w:rPr>
        <w:t xml:space="preserve"> 84.37%</w:t>
      </w:r>
    </w:p>
    <w:p w14:paraId="51E75555" w14:textId="77777777" w:rsidR="00B30B1D" w:rsidRDefault="00B30B1D" w:rsidP="00B30B1D">
      <w:pPr>
        <w:rPr>
          <w:lang w:bidi="ar-EG"/>
        </w:rPr>
      </w:pPr>
      <w:r>
        <w:rPr>
          <w:lang w:bidi="ar-EG"/>
        </w:rPr>
        <w:t>Precision :89.71%</w:t>
      </w:r>
    </w:p>
    <w:p w14:paraId="32C173AC" w14:textId="77777777" w:rsidR="00B30B1D" w:rsidRDefault="00B30B1D" w:rsidP="00B30B1D">
      <w:pPr>
        <w:rPr>
          <w:lang w:bidi="ar-EG"/>
        </w:rPr>
      </w:pPr>
      <w:r>
        <w:rPr>
          <w:lang w:bidi="ar-EG"/>
        </w:rPr>
        <w:t>MSE    :31500.57%</w:t>
      </w:r>
    </w:p>
    <w:p w14:paraId="427F6680" w14:textId="77777777" w:rsidR="00B30B1D" w:rsidRDefault="00B30B1D" w:rsidP="00B30B1D">
      <w:pPr>
        <w:rPr>
          <w:lang w:bidi="ar-EG"/>
        </w:rPr>
      </w:pPr>
      <w:r>
        <w:rPr>
          <w:lang w:bidi="ar-EG"/>
        </w:rPr>
        <w:t xml:space="preserve">F1 </w:t>
      </w:r>
      <w:proofErr w:type="gramStart"/>
      <w:r>
        <w:rPr>
          <w:lang w:bidi="ar-EG"/>
        </w:rPr>
        <w:t>Score  :</w:t>
      </w:r>
      <w:proofErr w:type="gramEnd"/>
      <w:r>
        <w:rPr>
          <w:lang w:bidi="ar-EG"/>
        </w:rPr>
        <w:t>95.94%</w:t>
      </w:r>
    </w:p>
    <w:p w14:paraId="18306388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50, n=16, Accuracy: 96.13%</w:t>
      </w:r>
    </w:p>
    <w:p w14:paraId="136717A6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52, n=15, Accuracy: 32.95%</w:t>
      </w:r>
    </w:p>
    <w:p w14:paraId="7502FA77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56, n=14, Accuracy: 18.10%</w:t>
      </w:r>
    </w:p>
    <w:p w14:paraId="0E4FAC28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56, n=13, Accuracy: 23.77%</w:t>
      </w:r>
    </w:p>
    <w:p w14:paraId="218C3700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3, n=12, Accuracy: 20.15%</w:t>
      </w:r>
    </w:p>
    <w:p w14:paraId="1B26C4E2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3, n=11, Accuracy: 24.07%</w:t>
      </w:r>
    </w:p>
    <w:p w14:paraId="395BC953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4, n=10, Accuracy: 21.52%</w:t>
      </w:r>
    </w:p>
    <w:p w14:paraId="114749F9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4, n=9, Accuracy: 16.60%</w:t>
      </w:r>
    </w:p>
    <w:p w14:paraId="76EDA09B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4, n=8, Accuracy: 15.82%</w:t>
      </w:r>
    </w:p>
    <w:p w14:paraId="153761A2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5, n=7, Accuracy: 13.75%</w:t>
      </w:r>
    </w:p>
    <w:p w14:paraId="08A93921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6, n=6, Accuracy: 13.47%</w:t>
      </w:r>
    </w:p>
    <w:p w14:paraId="5F016015" w14:textId="77777777" w:rsidR="00BA19B2" w:rsidRDefault="00BA19B2" w:rsidP="00BA19B2">
      <w:pPr>
        <w:rPr>
          <w:lang w:bidi="ar-EG"/>
        </w:rPr>
      </w:pPr>
      <w:r>
        <w:rPr>
          <w:lang w:bidi="ar-EG"/>
        </w:rPr>
        <w:lastRenderedPageBreak/>
        <w:t>Thresh=0.066, n=5, Accuracy: 13.48%</w:t>
      </w:r>
    </w:p>
    <w:p w14:paraId="52CFEF34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6, n=4, Accuracy: 13.48%</w:t>
      </w:r>
    </w:p>
    <w:p w14:paraId="0E18751C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6, n=3, Accuracy: 13.48%</w:t>
      </w:r>
    </w:p>
    <w:p w14:paraId="5B517721" w14:textId="77777777" w:rsidR="00BA19B2" w:rsidRDefault="00BA19B2" w:rsidP="00BA19B2">
      <w:pPr>
        <w:rPr>
          <w:lang w:bidi="ar-EG"/>
        </w:rPr>
      </w:pPr>
      <w:r>
        <w:rPr>
          <w:lang w:bidi="ar-EG"/>
        </w:rPr>
        <w:t>Thresh=0.067, n=2, Accuracy: 13.48%</w:t>
      </w:r>
    </w:p>
    <w:p w14:paraId="151EED32" w14:textId="1BD58830" w:rsidR="001235F2" w:rsidRDefault="00BA19B2" w:rsidP="00BA19B2">
      <w:pPr>
        <w:rPr>
          <w:lang w:bidi="ar-EG"/>
        </w:rPr>
      </w:pPr>
      <w:r>
        <w:rPr>
          <w:lang w:bidi="ar-EG"/>
        </w:rPr>
        <w:t>Thresh=0.071, n=1, Accuracy: 13.48%</w:t>
      </w:r>
    </w:p>
    <w:p w14:paraId="69D65D65" w14:textId="5FC9E23A" w:rsidR="00F52A85" w:rsidRDefault="00F52A85" w:rsidP="00BA19B2">
      <w:pPr>
        <w:rPr>
          <w:lang w:bidi="ar-EG"/>
        </w:rPr>
      </w:pPr>
    </w:p>
    <w:p w14:paraId="5EF8B28B" w14:textId="77777777" w:rsidR="00F52A85" w:rsidRDefault="00F52A85" w:rsidP="00BA19B2">
      <w:pPr>
        <w:rPr>
          <w:rtl/>
          <w:lang w:bidi="ar-EG"/>
        </w:rPr>
      </w:pPr>
    </w:p>
    <w:tbl>
      <w:tblPr>
        <w:tblStyle w:val="a3"/>
        <w:tblpPr w:leftFromText="180" w:rightFromText="180" w:vertAnchor="text" w:horzAnchor="margin" w:tblpY="146"/>
        <w:tblW w:w="8986" w:type="dxa"/>
        <w:tblLook w:val="04A0" w:firstRow="1" w:lastRow="0" w:firstColumn="1" w:lastColumn="0" w:noHBand="0" w:noVBand="1"/>
      </w:tblPr>
      <w:tblGrid>
        <w:gridCol w:w="781"/>
        <w:gridCol w:w="1744"/>
        <w:gridCol w:w="2644"/>
        <w:gridCol w:w="1800"/>
        <w:gridCol w:w="1028"/>
        <w:gridCol w:w="989"/>
      </w:tblGrid>
      <w:tr w:rsidR="00E06985" w14:paraId="556509EF" w14:textId="77777777" w:rsidTr="00E06985">
        <w:trPr>
          <w:trHeight w:val="793"/>
        </w:trPr>
        <w:tc>
          <w:tcPr>
            <w:tcW w:w="781" w:type="dxa"/>
          </w:tcPr>
          <w:p w14:paraId="2130DB82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 NAME</w:t>
            </w:r>
          </w:p>
        </w:tc>
        <w:tc>
          <w:tcPr>
            <w:tcW w:w="2004" w:type="dxa"/>
          </w:tcPr>
          <w:p w14:paraId="6A61CCB0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CV Accuracy (folds=10, n repeats=3)</w:t>
            </w:r>
          </w:p>
        </w:tc>
        <w:tc>
          <w:tcPr>
            <w:tcW w:w="1905" w:type="dxa"/>
          </w:tcPr>
          <w:p w14:paraId="44F65A33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Accuracy(train/test=80/20)</w:t>
            </w:r>
          </w:p>
        </w:tc>
        <w:tc>
          <w:tcPr>
            <w:tcW w:w="2227" w:type="dxa"/>
          </w:tcPr>
          <w:p w14:paraId="39EF1D56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Recall</w:t>
            </w:r>
          </w:p>
        </w:tc>
        <w:tc>
          <w:tcPr>
            <w:tcW w:w="1028" w:type="dxa"/>
          </w:tcPr>
          <w:p w14:paraId="254538AC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Precision</w:t>
            </w:r>
          </w:p>
        </w:tc>
        <w:tc>
          <w:tcPr>
            <w:tcW w:w="1041" w:type="dxa"/>
          </w:tcPr>
          <w:p w14:paraId="6B9BDC73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F1 score</w:t>
            </w:r>
          </w:p>
        </w:tc>
      </w:tr>
      <w:tr w:rsidR="00E06985" w14:paraId="25AE8C24" w14:textId="77777777" w:rsidTr="00E06985">
        <w:trPr>
          <w:trHeight w:val="257"/>
        </w:trPr>
        <w:tc>
          <w:tcPr>
            <w:tcW w:w="781" w:type="dxa"/>
          </w:tcPr>
          <w:p w14:paraId="203AEDDE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1</w:t>
            </w:r>
          </w:p>
        </w:tc>
        <w:tc>
          <w:tcPr>
            <w:tcW w:w="2004" w:type="dxa"/>
          </w:tcPr>
          <w:p w14:paraId="0FC42189" w14:textId="77777777" w:rsidR="00E06985" w:rsidRDefault="00E06985" w:rsidP="00E06985">
            <w:r>
              <w:t>97.58%</w:t>
            </w:r>
          </w:p>
        </w:tc>
        <w:tc>
          <w:tcPr>
            <w:tcW w:w="1905" w:type="dxa"/>
          </w:tcPr>
          <w:p w14:paraId="72474DF9" w14:textId="77777777" w:rsidR="00E06985" w:rsidRDefault="00E06985" w:rsidP="00E06985">
            <w:r>
              <w:t>96.83%</w:t>
            </w:r>
          </w:p>
        </w:tc>
        <w:tc>
          <w:tcPr>
            <w:tcW w:w="2227" w:type="dxa"/>
          </w:tcPr>
          <w:p w14:paraId="3487350E" w14:textId="77777777" w:rsidR="00E06985" w:rsidRDefault="00E06985" w:rsidP="00E06985">
            <w:r>
              <w:t>84.83%</w:t>
            </w:r>
          </w:p>
        </w:tc>
        <w:tc>
          <w:tcPr>
            <w:tcW w:w="1028" w:type="dxa"/>
          </w:tcPr>
          <w:p w14:paraId="420B2DA2" w14:textId="77777777" w:rsidR="00E06985" w:rsidRDefault="00E06985" w:rsidP="00E06985">
            <w:pPr>
              <w:rPr>
                <w:lang w:bidi="ar-EG"/>
              </w:rPr>
            </w:pPr>
            <w:r w:rsidRPr="00AF4CF5">
              <w:rPr>
                <w:lang w:bidi="ar-EG"/>
              </w:rPr>
              <w:t>88.76%</w:t>
            </w:r>
          </w:p>
        </w:tc>
        <w:tc>
          <w:tcPr>
            <w:tcW w:w="1041" w:type="dxa"/>
          </w:tcPr>
          <w:p w14:paraId="41E267A2" w14:textId="77777777" w:rsidR="00E06985" w:rsidRDefault="00E06985" w:rsidP="00E06985">
            <w:pPr>
              <w:rPr>
                <w:lang w:bidi="ar-EG"/>
              </w:rPr>
            </w:pPr>
            <w:r w:rsidRPr="00AF4CF5">
              <w:rPr>
                <w:lang w:bidi="ar-EG"/>
              </w:rPr>
              <w:t>96.68%</w:t>
            </w:r>
          </w:p>
        </w:tc>
      </w:tr>
      <w:tr w:rsidR="00E06985" w14:paraId="3081B95B" w14:textId="77777777" w:rsidTr="00E06985">
        <w:trPr>
          <w:trHeight w:val="268"/>
        </w:trPr>
        <w:tc>
          <w:tcPr>
            <w:tcW w:w="781" w:type="dxa"/>
          </w:tcPr>
          <w:p w14:paraId="34431633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2</w:t>
            </w:r>
          </w:p>
        </w:tc>
        <w:tc>
          <w:tcPr>
            <w:tcW w:w="2004" w:type="dxa"/>
          </w:tcPr>
          <w:p w14:paraId="0CB76332" w14:textId="77777777" w:rsidR="00E06985" w:rsidRDefault="00E06985" w:rsidP="00E06985">
            <w:r>
              <w:t>91.68%</w:t>
            </w:r>
          </w:p>
        </w:tc>
        <w:tc>
          <w:tcPr>
            <w:tcW w:w="1905" w:type="dxa"/>
          </w:tcPr>
          <w:p w14:paraId="72651F45" w14:textId="77777777" w:rsidR="00E06985" w:rsidRDefault="00E06985" w:rsidP="00E06985">
            <w:r>
              <w:t>95.64%</w:t>
            </w:r>
          </w:p>
        </w:tc>
        <w:tc>
          <w:tcPr>
            <w:tcW w:w="2227" w:type="dxa"/>
          </w:tcPr>
          <w:p w14:paraId="2C6D9D6B" w14:textId="77777777" w:rsidR="00E06985" w:rsidRDefault="00E06985" w:rsidP="00E06985">
            <w:r>
              <w:t>81.52%</w:t>
            </w:r>
          </w:p>
        </w:tc>
        <w:tc>
          <w:tcPr>
            <w:tcW w:w="1028" w:type="dxa"/>
          </w:tcPr>
          <w:p w14:paraId="043CD563" w14:textId="77777777" w:rsidR="00E06985" w:rsidRDefault="00E06985" w:rsidP="00E06985">
            <w:pPr>
              <w:rPr>
                <w:lang w:bidi="ar-EG"/>
              </w:rPr>
            </w:pPr>
            <w:r>
              <w:t>87.83%</w:t>
            </w:r>
          </w:p>
        </w:tc>
        <w:tc>
          <w:tcPr>
            <w:tcW w:w="1041" w:type="dxa"/>
          </w:tcPr>
          <w:p w14:paraId="2CD2DD54" w14:textId="77777777" w:rsidR="00E06985" w:rsidRDefault="00E06985" w:rsidP="00E06985">
            <w:pPr>
              <w:rPr>
                <w:lang w:bidi="ar-EG"/>
              </w:rPr>
            </w:pPr>
            <w:r w:rsidRPr="00F52A85">
              <w:rPr>
                <w:lang w:bidi="ar-EG"/>
              </w:rPr>
              <w:t>95.42%</w:t>
            </w:r>
          </w:p>
        </w:tc>
      </w:tr>
      <w:tr w:rsidR="00E06985" w14:paraId="23E84E3E" w14:textId="77777777" w:rsidTr="00E06985">
        <w:trPr>
          <w:trHeight w:val="257"/>
        </w:trPr>
        <w:tc>
          <w:tcPr>
            <w:tcW w:w="781" w:type="dxa"/>
          </w:tcPr>
          <w:p w14:paraId="7BB0A9BA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3</w:t>
            </w:r>
          </w:p>
        </w:tc>
        <w:tc>
          <w:tcPr>
            <w:tcW w:w="2004" w:type="dxa"/>
          </w:tcPr>
          <w:p w14:paraId="436C4453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98%</w:t>
            </w:r>
          </w:p>
        </w:tc>
        <w:tc>
          <w:tcPr>
            <w:tcW w:w="1905" w:type="dxa"/>
          </w:tcPr>
          <w:p w14:paraId="2B85F274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41%</w:t>
            </w:r>
          </w:p>
        </w:tc>
        <w:tc>
          <w:tcPr>
            <w:tcW w:w="2227" w:type="dxa"/>
          </w:tcPr>
          <w:p w14:paraId="4CB31EDC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83.33%</w:t>
            </w:r>
          </w:p>
        </w:tc>
        <w:tc>
          <w:tcPr>
            <w:tcW w:w="1028" w:type="dxa"/>
          </w:tcPr>
          <w:p w14:paraId="0EB3CC25" w14:textId="77777777" w:rsidR="00E06985" w:rsidRDefault="00E06985" w:rsidP="00E06985">
            <w:pPr>
              <w:rPr>
                <w:lang w:bidi="ar-EG"/>
              </w:rPr>
            </w:pPr>
            <w:r w:rsidRPr="00A9098B">
              <w:rPr>
                <w:lang w:bidi="ar-EG"/>
              </w:rPr>
              <w:t>87.85%</w:t>
            </w:r>
          </w:p>
        </w:tc>
        <w:tc>
          <w:tcPr>
            <w:tcW w:w="1041" w:type="dxa"/>
          </w:tcPr>
          <w:p w14:paraId="22AB6256" w14:textId="77777777" w:rsidR="00E06985" w:rsidRDefault="00E06985" w:rsidP="00E06985">
            <w:pPr>
              <w:rPr>
                <w:lang w:bidi="ar-EG"/>
              </w:rPr>
            </w:pPr>
            <w:r w:rsidRPr="00A9098B">
              <w:rPr>
                <w:lang w:bidi="ar-EG"/>
              </w:rPr>
              <w:t>96.24%</w:t>
            </w:r>
          </w:p>
        </w:tc>
      </w:tr>
      <w:tr w:rsidR="00E06985" w14:paraId="4D251834" w14:textId="77777777" w:rsidTr="00E06985">
        <w:trPr>
          <w:trHeight w:val="268"/>
        </w:trPr>
        <w:tc>
          <w:tcPr>
            <w:tcW w:w="781" w:type="dxa"/>
          </w:tcPr>
          <w:p w14:paraId="220E6190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4</w:t>
            </w:r>
          </w:p>
        </w:tc>
        <w:tc>
          <w:tcPr>
            <w:tcW w:w="2004" w:type="dxa"/>
          </w:tcPr>
          <w:p w14:paraId="1CC19E44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94%</w:t>
            </w:r>
          </w:p>
        </w:tc>
        <w:tc>
          <w:tcPr>
            <w:tcW w:w="1905" w:type="dxa"/>
          </w:tcPr>
          <w:p w14:paraId="4AE15F15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32%</w:t>
            </w:r>
          </w:p>
        </w:tc>
        <w:tc>
          <w:tcPr>
            <w:tcW w:w="2227" w:type="dxa"/>
          </w:tcPr>
          <w:p w14:paraId="4309944D" w14:textId="0B28BB6E" w:rsidR="00E06985" w:rsidRDefault="003170F7" w:rsidP="00E06985">
            <w:pPr>
              <w:rPr>
                <w:lang w:bidi="ar-EG"/>
              </w:rPr>
            </w:pPr>
            <w:r>
              <w:rPr>
                <w:lang w:bidi="ar-EG"/>
              </w:rPr>
              <w:t>82.27%</w:t>
            </w:r>
          </w:p>
        </w:tc>
        <w:tc>
          <w:tcPr>
            <w:tcW w:w="1028" w:type="dxa"/>
          </w:tcPr>
          <w:p w14:paraId="618B287C" w14:textId="28007566" w:rsidR="00E06985" w:rsidRDefault="003170F7" w:rsidP="00E06985">
            <w:pPr>
              <w:rPr>
                <w:lang w:bidi="ar-EG"/>
              </w:rPr>
            </w:pPr>
            <w:r>
              <w:rPr>
                <w:lang w:bidi="ar-EG"/>
              </w:rPr>
              <w:t>87.24%</w:t>
            </w:r>
          </w:p>
        </w:tc>
        <w:tc>
          <w:tcPr>
            <w:tcW w:w="1041" w:type="dxa"/>
          </w:tcPr>
          <w:p w14:paraId="329D0712" w14:textId="4A943C80" w:rsidR="00E06985" w:rsidRDefault="003170F7" w:rsidP="00E06985">
            <w:pPr>
              <w:rPr>
                <w:lang w:bidi="ar-EG"/>
              </w:rPr>
            </w:pPr>
            <w:r>
              <w:rPr>
                <w:lang w:bidi="ar-EG"/>
              </w:rPr>
              <w:t>96.11%</w:t>
            </w:r>
          </w:p>
        </w:tc>
      </w:tr>
      <w:tr w:rsidR="00E06985" w14:paraId="135E7585" w14:textId="77777777" w:rsidTr="00E06985">
        <w:trPr>
          <w:trHeight w:val="257"/>
        </w:trPr>
        <w:tc>
          <w:tcPr>
            <w:tcW w:w="781" w:type="dxa"/>
          </w:tcPr>
          <w:p w14:paraId="231E547D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5</w:t>
            </w:r>
          </w:p>
        </w:tc>
        <w:tc>
          <w:tcPr>
            <w:tcW w:w="2004" w:type="dxa"/>
          </w:tcPr>
          <w:p w14:paraId="5D9C11D4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 xml:space="preserve">89.29% </w:t>
            </w:r>
          </w:p>
        </w:tc>
        <w:tc>
          <w:tcPr>
            <w:tcW w:w="1905" w:type="dxa"/>
          </w:tcPr>
          <w:p w14:paraId="4764EABA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1.86%</w:t>
            </w:r>
          </w:p>
        </w:tc>
        <w:tc>
          <w:tcPr>
            <w:tcW w:w="2227" w:type="dxa"/>
          </w:tcPr>
          <w:p w14:paraId="058DACF4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80.96%</w:t>
            </w:r>
          </w:p>
        </w:tc>
        <w:tc>
          <w:tcPr>
            <w:tcW w:w="1028" w:type="dxa"/>
          </w:tcPr>
          <w:p w14:paraId="2730B5C7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87.14%</w:t>
            </w:r>
          </w:p>
        </w:tc>
        <w:tc>
          <w:tcPr>
            <w:tcW w:w="1041" w:type="dxa"/>
          </w:tcPr>
          <w:p w14:paraId="12BA626C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1.69%</w:t>
            </w:r>
          </w:p>
        </w:tc>
      </w:tr>
      <w:tr w:rsidR="00E06985" w14:paraId="74517975" w14:textId="77777777" w:rsidTr="00E06985">
        <w:trPr>
          <w:trHeight w:val="268"/>
        </w:trPr>
        <w:tc>
          <w:tcPr>
            <w:tcW w:w="781" w:type="dxa"/>
          </w:tcPr>
          <w:p w14:paraId="29CF3035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DB6</w:t>
            </w:r>
          </w:p>
        </w:tc>
        <w:tc>
          <w:tcPr>
            <w:tcW w:w="2004" w:type="dxa"/>
          </w:tcPr>
          <w:p w14:paraId="0C792046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89%</w:t>
            </w:r>
          </w:p>
        </w:tc>
        <w:tc>
          <w:tcPr>
            <w:tcW w:w="1905" w:type="dxa"/>
          </w:tcPr>
          <w:p w14:paraId="1DD7C7B1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6.13%</w:t>
            </w:r>
          </w:p>
        </w:tc>
        <w:tc>
          <w:tcPr>
            <w:tcW w:w="2227" w:type="dxa"/>
          </w:tcPr>
          <w:p w14:paraId="7A1495DB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84.37</w:t>
            </w:r>
          </w:p>
        </w:tc>
        <w:tc>
          <w:tcPr>
            <w:tcW w:w="1028" w:type="dxa"/>
          </w:tcPr>
          <w:p w14:paraId="02C5FA7C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89.71%</w:t>
            </w:r>
          </w:p>
        </w:tc>
        <w:tc>
          <w:tcPr>
            <w:tcW w:w="1041" w:type="dxa"/>
          </w:tcPr>
          <w:p w14:paraId="00270758" w14:textId="77777777" w:rsidR="00E06985" w:rsidRDefault="00E06985" w:rsidP="00E06985">
            <w:pPr>
              <w:rPr>
                <w:lang w:bidi="ar-EG"/>
              </w:rPr>
            </w:pPr>
            <w:r>
              <w:rPr>
                <w:lang w:bidi="ar-EG"/>
              </w:rPr>
              <w:t>95.94%</w:t>
            </w:r>
          </w:p>
        </w:tc>
      </w:tr>
    </w:tbl>
    <w:p w14:paraId="2193FFD0" w14:textId="45C99B5D" w:rsidR="003F386E" w:rsidRDefault="003F386E" w:rsidP="007F3CB8">
      <w:pPr>
        <w:rPr>
          <w:rtl/>
          <w:lang w:bidi="ar-EG"/>
        </w:rPr>
      </w:pPr>
    </w:p>
    <w:p w14:paraId="625A1F97" w14:textId="367AD7C5" w:rsidR="003F386E" w:rsidRDefault="003F386E" w:rsidP="007F3CB8">
      <w:pPr>
        <w:rPr>
          <w:rtl/>
          <w:lang w:bidi="ar-EG"/>
        </w:rPr>
      </w:pPr>
    </w:p>
    <w:p w14:paraId="21B47A55" w14:textId="23C5D996" w:rsidR="003F386E" w:rsidRDefault="003F386E" w:rsidP="007F3CB8">
      <w:pPr>
        <w:rPr>
          <w:rtl/>
          <w:lang w:bidi="ar-EG"/>
        </w:rPr>
      </w:pPr>
    </w:p>
    <w:p w14:paraId="783906A3" w14:textId="3EC08F6E" w:rsidR="003F386E" w:rsidRDefault="003F386E" w:rsidP="007F3CB8">
      <w:pPr>
        <w:rPr>
          <w:rtl/>
          <w:lang w:bidi="ar-EG"/>
        </w:rPr>
      </w:pPr>
    </w:p>
    <w:p w14:paraId="7C4B3E4F" w14:textId="733AD0FD" w:rsidR="003F386E" w:rsidRDefault="006611AB" w:rsidP="007F3CB8">
      <w:pPr>
        <w:rPr>
          <w:lang w:bidi="ar-EG"/>
        </w:rPr>
      </w:pPr>
      <w:hyperlink r:id="rId4" w:history="1">
        <w:r w:rsidR="00305367" w:rsidRPr="00B838E5">
          <w:rPr>
            <w:rStyle w:val="Hyperlink"/>
            <w:lang w:bidi="ar-EG"/>
          </w:rPr>
          <w:t>https://www.geeksforgeeks.org/ml-bagging-classifier/?ref=lbp</w:t>
        </w:r>
      </w:hyperlink>
    </w:p>
    <w:p w14:paraId="62500769" w14:textId="2CAE34E5" w:rsidR="00305367" w:rsidRDefault="006611AB" w:rsidP="007F3CB8">
      <w:pPr>
        <w:rPr>
          <w:lang w:bidi="ar-EG"/>
        </w:rPr>
      </w:pPr>
      <w:hyperlink r:id="rId5" w:history="1">
        <w:r w:rsidR="00305367" w:rsidRPr="00B838E5">
          <w:rPr>
            <w:rStyle w:val="Hyperlink"/>
            <w:lang w:bidi="ar-EG"/>
          </w:rPr>
          <w:t>https://www.geeksforgeeks.org/ml-voting-classifier-using-sklearn/</w:t>
        </w:r>
      </w:hyperlink>
    </w:p>
    <w:p w14:paraId="27FEB73D" w14:textId="77777777" w:rsidR="00305367" w:rsidRDefault="00305367" w:rsidP="007F3CB8">
      <w:pPr>
        <w:rPr>
          <w:rtl/>
          <w:lang w:bidi="ar-EG"/>
        </w:rPr>
      </w:pPr>
    </w:p>
    <w:p w14:paraId="0521264B" w14:textId="63C6B308" w:rsidR="003F386E" w:rsidRDefault="003F386E" w:rsidP="007F3CB8">
      <w:pPr>
        <w:rPr>
          <w:rtl/>
          <w:lang w:bidi="ar-EG"/>
        </w:rPr>
      </w:pPr>
    </w:p>
    <w:p w14:paraId="58CF250D" w14:textId="1DCD5A30" w:rsidR="003F386E" w:rsidRDefault="003F386E" w:rsidP="007F3CB8">
      <w:pPr>
        <w:rPr>
          <w:rtl/>
          <w:lang w:bidi="ar-EG"/>
        </w:rPr>
      </w:pPr>
    </w:p>
    <w:p w14:paraId="6A099D94" w14:textId="77777777" w:rsidR="003F386E" w:rsidRDefault="003F386E" w:rsidP="007F3CB8">
      <w:pPr>
        <w:rPr>
          <w:lang w:bidi="ar-EG"/>
        </w:rPr>
      </w:pPr>
    </w:p>
    <w:sectPr w:rsidR="003F3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cwNjU2szCwtLRU0lEKTi0uzszPAykwqwUAhVu7nywAAAA="/>
  </w:docVars>
  <w:rsids>
    <w:rsidRoot w:val="001D432E"/>
    <w:rsid w:val="000E51CE"/>
    <w:rsid w:val="001235F2"/>
    <w:rsid w:val="00134753"/>
    <w:rsid w:val="001914BA"/>
    <w:rsid w:val="001D432E"/>
    <w:rsid w:val="00203BE9"/>
    <w:rsid w:val="00305367"/>
    <w:rsid w:val="003170F7"/>
    <w:rsid w:val="003629F8"/>
    <w:rsid w:val="003B51A6"/>
    <w:rsid w:val="003F386E"/>
    <w:rsid w:val="003F3CE0"/>
    <w:rsid w:val="00527DBA"/>
    <w:rsid w:val="00561C4D"/>
    <w:rsid w:val="006611AB"/>
    <w:rsid w:val="00671ADB"/>
    <w:rsid w:val="0067404D"/>
    <w:rsid w:val="00725F53"/>
    <w:rsid w:val="00733185"/>
    <w:rsid w:val="007F3CB8"/>
    <w:rsid w:val="00827982"/>
    <w:rsid w:val="008509D9"/>
    <w:rsid w:val="008914F0"/>
    <w:rsid w:val="008E4910"/>
    <w:rsid w:val="00914C6B"/>
    <w:rsid w:val="00921637"/>
    <w:rsid w:val="00A9098B"/>
    <w:rsid w:val="00AF4CF5"/>
    <w:rsid w:val="00B30B1D"/>
    <w:rsid w:val="00BA19B2"/>
    <w:rsid w:val="00BD6FB4"/>
    <w:rsid w:val="00D757C3"/>
    <w:rsid w:val="00D75B29"/>
    <w:rsid w:val="00DA4C13"/>
    <w:rsid w:val="00E06985"/>
    <w:rsid w:val="00E50965"/>
    <w:rsid w:val="00F52A85"/>
    <w:rsid w:val="00FC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47AE8"/>
  <w15:chartTrackingRefBased/>
  <w15:docId w15:val="{EB63756D-3484-4867-9E5C-0F279A7F7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2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ayon-e">
    <w:name w:val="crayon-e"/>
    <w:basedOn w:val="a0"/>
    <w:rsid w:val="003629F8"/>
  </w:style>
  <w:style w:type="character" w:customStyle="1" w:styleId="crayon-v">
    <w:name w:val="crayon-v"/>
    <w:basedOn w:val="a0"/>
    <w:rsid w:val="003629F8"/>
  </w:style>
  <w:style w:type="character" w:customStyle="1" w:styleId="crayon-sy">
    <w:name w:val="crayon-sy"/>
    <w:basedOn w:val="a0"/>
    <w:rsid w:val="003629F8"/>
  </w:style>
  <w:style w:type="paragraph" w:styleId="HTML">
    <w:name w:val="HTML Preformatted"/>
    <w:basedOn w:val="a"/>
    <w:link w:val="HTMLChar"/>
    <w:uiPriority w:val="99"/>
    <w:semiHidden/>
    <w:unhideWhenUsed/>
    <w:rsid w:val="003629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3629F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a0"/>
    <w:uiPriority w:val="99"/>
    <w:unhideWhenUsed/>
    <w:rsid w:val="00305367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053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2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eeksforgeeks.org/ml-voting-classifier-using-sklearn/" TargetMode="External"/><Relationship Id="rId4" Type="http://schemas.openxmlformats.org/officeDocument/2006/relationships/hyperlink" Target="https://www.geeksforgeeks.org/ml-bagging-classifier/?ref=lb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0</TotalTime>
  <Pages>5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مرو راشد</dc:creator>
  <cp:keywords/>
  <dc:description/>
  <cp:lastModifiedBy>عمرو راشد</cp:lastModifiedBy>
  <cp:revision>33</cp:revision>
  <dcterms:created xsi:type="dcterms:W3CDTF">2020-12-21T12:23:00Z</dcterms:created>
  <dcterms:modified xsi:type="dcterms:W3CDTF">2021-01-09T14:18:00Z</dcterms:modified>
</cp:coreProperties>
</file>